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51C4" w:rsidRDefault="00D851C4" w:rsidP="00D851C4">
      <w:pPr>
        <w:pStyle w:val="NoSpacing"/>
        <w:rPr>
          <w:b/>
          <w:sz w:val="32"/>
          <w:szCs w:val="32"/>
        </w:rPr>
      </w:pPr>
      <w:r w:rsidRPr="00D851C4">
        <w:rPr>
          <w:b/>
          <w:sz w:val="32"/>
          <w:szCs w:val="32"/>
        </w:rPr>
        <w:t xml:space="preserve">Rent </w:t>
      </w:r>
      <w:r w:rsidR="001D5E1D">
        <w:rPr>
          <w:b/>
          <w:sz w:val="32"/>
          <w:szCs w:val="32"/>
        </w:rPr>
        <w:t>C</w:t>
      </w:r>
      <w:r w:rsidRPr="00D851C4">
        <w:rPr>
          <w:b/>
          <w:sz w:val="32"/>
          <w:szCs w:val="32"/>
        </w:rPr>
        <w:t xml:space="preserve">onsultation </w:t>
      </w:r>
      <w:r w:rsidR="001D5E1D">
        <w:rPr>
          <w:b/>
          <w:sz w:val="32"/>
          <w:szCs w:val="32"/>
        </w:rPr>
        <w:t>Q</w:t>
      </w:r>
      <w:r w:rsidRPr="00D851C4">
        <w:rPr>
          <w:b/>
          <w:sz w:val="32"/>
          <w:szCs w:val="32"/>
        </w:rPr>
        <w:t>uestionnaire 20</w:t>
      </w:r>
      <w:r w:rsidR="00E247DD">
        <w:rPr>
          <w:b/>
          <w:sz w:val="32"/>
          <w:szCs w:val="32"/>
        </w:rPr>
        <w:t>2</w:t>
      </w:r>
      <w:r w:rsidR="00397153">
        <w:rPr>
          <w:b/>
          <w:sz w:val="32"/>
          <w:szCs w:val="32"/>
        </w:rPr>
        <w:t>2</w:t>
      </w:r>
      <w:r w:rsidR="00E247DD">
        <w:rPr>
          <w:b/>
          <w:sz w:val="32"/>
          <w:szCs w:val="32"/>
        </w:rPr>
        <w:t>-</w:t>
      </w:r>
      <w:r w:rsidRPr="00D851C4">
        <w:rPr>
          <w:b/>
          <w:sz w:val="32"/>
          <w:szCs w:val="32"/>
        </w:rPr>
        <w:t>202</w:t>
      </w:r>
      <w:r w:rsidR="00397153">
        <w:rPr>
          <w:b/>
          <w:sz w:val="32"/>
          <w:szCs w:val="32"/>
        </w:rPr>
        <w:t>3</w:t>
      </w:r>
    </w:p>
    <w:p w:rsidR="00D851C4" w:rsidRDefault="00D851C4" w:rsidP="00D851C4">
      <w:pPr>
        <w:pStyle w:val="NoSpacing"/>
        <w:rPr>
          <w:b/>
          <w:sz w:val="32"/>
          <w:szCs w:val="32"/>
        </w:rPr>
      </w:pPr>
    </w:p>
    <w:p w:rsidR="00D851C4" w:rsidRPr="00C23DAE" w:rsidRDefault="00D851C4" w:rsidP="001D5E1D">
      <w:pPr>
        <w:pStyle w:val="NoSpacing"/>
        <w:jc w:val="both"/>
      </w:pPr>
      <w:r>
        <w:t xml:space="preserve">If you have any comments on our proposed rent increase, please contact the office or complete this form and </w:t>
      </w:r>
      <w:r w:rsidR="00C23DAE">
        <w:t xml:space="preserve">return </w:t>
      </w:r>
      <w:r>
        <w:t>by</w:t>
      </w:r>
      <w:r w:rsidR="0002659A">
        <w:t xml:space="preserve"> </w:t>
      </w:r>
      <w:r w:rsidR="00397153">
        <w:rPr>
          <w:b/>
        </w:rPr>
        <w:t>Thursday</w:t>
      </w:r>
      <w:r w:rsidR="0002659A">
        <w:rPr>
          <w:b/>
        </w:rPr>
        <w:t xml:space="preserve"> 6</w:t>
      </w:r>
      <w:r w:rsidR="0002659A" w:rsidRPr="0002659A">
        <w:rPr>
          <w:b/>
          <w:vertAlign w:val="superscript"/>
        </w:rPr>
        <w:t>th</w:t>
      </w:r>
      <w:r w:rsidR="0002659A">
        <w:rPr>
          <w:b/>
        </w:rPr>
        <w:t xml:space="preserve"> January 202</w:t>
      </w:r>
      <w:r w:rsidR="00397153">
        <w:rPr>
          <w:b/>
        </w:rPr>
        <w:t>2</w:t>
      </w:r>
      <w:r w:rsidR="0002659A">
        <w:rPr>
          <w:b/>
        </w:rPr>
        <w:t xml:space="preserve"> at 12 noon.</w:t>
      </w:r>
      <w:r w:rsidR="00C23DAE">
        <w:rPr>
          <w:b/>
        </w:rPr>
        <w:t xml:space="preserve"> </w:t>
      </w:r>
      <w:bookmarkStart w:id="0" w:name="_GoBack"/>
      <w:bookmarkEnd w:id="0"/>
    </w:p>
    <w:p w:rsidR="00D851C4" w:rsidRDefault="00D851C4" w:rsidP="00D851C4">
      <w:pPr>
        <w:pStyle w:val="NoSpacing"/>
        <w:rPr>
          <w:b/>
        </w:rPr>
      </w:pPr>
    </w:p>
    <w:p w:rsidR="00D851C4" w:rsidRDefault="00D851C4" w:rsidP="00D851C4">
      <w:pPr>
        <w:pStyle w:val="NoSpacing"/>
      </w:pPr>
      <w:r>
        <w:t xml:space="preserve">Please </w:t>
      </w:r>
      <w:r w:rsidR="00E247DD">
        <w:t>tick the box that you agree with;</w:t>
      </w:r>
    </w:p>
    <w:p w:rsidR="00D851C4" w:rsidRDefault="00D851C4" w:rsidP="00D851C4">
      <w:pPr>
        <w:pStyle w:val="NoSpacing"/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2997"/>
        <w:gridCol w:w="3094"/>
        <w:gridCol w:w="2835"/>
      </w:tblGrid>
      <w:tr w:rsidR="002C27CE" w:rsidTr="002C27CE">
        <w:tc>
          <w:tcPr>
            <w:tcW w:w="2997" w:type="dxa"/>
            <w:shd w:val="clear" w:color="auto" w:fill="F2F2F2" w:themeFill="background1" w:themeFillShade="F2"/>
          </w:tcPr>
          <w:p w:rsidR="002C27CE" w:rsidRDefault="002C27CE" w:rsidP="00D851C4">
            <w:pPr>
              <w:pStyle w:val="NoSpacing"/>
            </w:pPr>
          </w:p>
        </w:tc>
        <w:tc>
          <w:tcPr>
            <w:tcW w:w="5929" w:type="dxa"/>
            <w:gridSpan w:val="2"/>
            <w:shd w:val="clear" w:color="auto" w:fill="F2F2F2" w:themeFill="background1" w:themeFillShade="F2"/>
          </w:tcPr>
          <w:p w:rsidR="002C27CE" w:rsidRDefault="002C27CE" w:rsidP="00D851C4">
            <w:pPr>
              <w:pStyle w:val="NoSpacing"/>
            </w:pPr>
          </w:p>
        </w:tc>
      </w:tr>
      <w:tr w:rsidR="002C27CE" w:rsidRPr="002C27CE" w:rsidTr="002C27CE">
        <w:tc>
          <w:tcPr>
            <w:tcW w:w="2997" w:type="dxa"/>
          </w:tcPr>
          <w:p w:rsidR="002C27CE" w:rsidRDefault="002C27CE" w:rsidP="00D851C4">
            <w:pPr>
              <w:pStyle w:val="NoSpacing"/>
            </w:pPr>
            <w:r>
              <w:t>Proposed Increase</w:t>
            </w:r>
          </w:p>
        </w:tc>
        <w:tc>
          <w:tcPr>
            <w:tcW w:w="3094" w:type="dxa"/>
          </w:tcPr>
          <w:p w:rsidR="002C27CE" w:rsidRDefault="00397153" w:rsidP="00D851C4">
            <w:pPr>
              <w:pStyle w:val="NoSpacing"/>
            </w:pPr>
            <w:r>
              <w:t>4%</w:t>
            </w:r>
          </w:p>
        </w:tc>
        <w:tc>
          <w:tcPr>
            <w:tcW w:w="2835" w:type="dxa"/>
          </w:tcPr>
          <w:p w:rsidR="002C27CE" w:rsidRPr="002C27CE" w:rsidRDefault="00397153" w:rsidP="002C27CE">
            <w:r>
              <w:t>4.5</w:t>
            </w:r>
            <w:r w:rsidR="002C27CE" w:rsidRPr="002C27CE">
              <w:t>%</w:t>
            </w:r>
          </w:p>
        </w:tc>
      </w:tr>
    </w:tbl>
    <w:p w:rsidR="002C27CE" w:rsidRDefault="002C27CE" w:rsidP="00D851C4">
      <w:pPr>
        <w:pStyle w:val="NoSpacing"/>
      </w:pPr>
    </w:p>
    <w:p w:rsidR="00D851C4" w:rsidRDefault="00D851C4" w:rsidP="00D851C4">
      <w:pPr>
        <w:pStyle w:val="NoSpacing"/>
      </w:pPr>
      <w:r>
        <w:t>Do you think the increase</w:t>
      </w:r>
      <w:r w:rsidR="000773E5">
        <w:t xml:space="preserve"> represents good value for money</w:t>
      </w:r>
      <w:r w:rsidR="00B720AB">
        <w:t>?</w:t>
      </w:r>
    </w:p>
    <w:p w:rsidR="000773E5" w:rsidRDefault="000773E5" w:rsidP="00D851C4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3"/>
        <w:gridCol w:w="3002"/>
        <w:gridCol w:w="3011"/>
      </w:tblGrid>
      <w:tr w:rsidR="000773E5" w:rsidTr="000773E5">
        <w:tc>
          <w:tcPr>
            <w:tcW w:w="3080" w:type="dxa"/>
            <w:shd w:val="clear" w:color="auto" w:fill="D9D9D9" w:themeFill="background1" w:themeFillShade="D9"/>
          </w:tcPr>
          <w:p w:rsidR="000773E5" w:rsidRDefault="000773E5" w:rsidP="00D851C4">
            <w:pPr>
              <w:pStyle w:val="NoSpacing"/>
            </w:pPr>
            <w:r>
              <w:t>Yes</w:t>
            </w:r>
          </w:p>
        </w:tc>
        <w:tc>
          <w:tcPr>
            <w:tcW w:w="3081" w:type="dxa"/>
            <w:shd w:val="clear" w:color="auto" w:fill="D9D9D9" w:themeFill="background1" w:themeFillShade="D9"/>
          </w:tcPr>
          <w:p w:rsidR="000773E5" w:rsidRDefault="000773E5" w:rsidP="00D851C4">
            <w:pPr>
              <w:pStyle w:val="NoSpacing"/>
            </w:pPr>
            <w:r>
              <w:t>No</w:t>
            </w:r>
          </w:p>
        </w:tc>
        <w:tc>
          <w:tcPr>
            <w:tcW w:w="3081" w:type="dxa"/>
            <w:shd w:val="clear" w:color="auto" w:fill="D9D9D9" w:themeFill="background1" w:themeFillShade="D9"/>
          </w:tcPr>
          <w:p w:rsidR="000773E5" w:rsidRDefault="000773E5" w:rsidP="00D851C4">
            <w:pPr>
              <w:pStyle w:val="NoSpacing"/>
            </w:pPr>
            <w:r>
              <w:t>Don’t Know</w:t>
            </w:r>
          </w:p>
        </w:tc>
      </w:tr>
      <w:tr w:rsidR="000773E5" w:rsidRPr="002C27CE" w:rsidTr="000773E5">
        <w:tc>
          <w:tcPr>
            <w:tcW w:w="3080" w:type="dxa"/>
          </w:tcPr>
          <w:p w:rsidR="000773E5" w:rsidRDefault="000773E5" w:rsidP="00D851C4">
            <w:pPr>
              <w:pStyle w:val="NoSpacing"/>
            </w:pPr>
          </w:p>
          <w:p w:rsidR="000773E5" w:rsidRDefault="000773E5" w:rsidP="00D851C4">
            <w:pPr>
              <w:pStyle w:val="NoSpacing"/>
            </w:pPr>
          </w:p>
        </w:tc>
        <w:tc>
          <w:tcPr>
            <w:tcW w:w="3081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3081" w:type="dxa"/>
          </w:tcPr>
          <w:p w:rsidR="000773E5" w:rsidRDefault="000773E5" w:rsidP="00D851C4">
            <w:pPr>
              <w:pStyle w:val="NoSpacing"/>
            </w:pPr>
          </w:p>
        </w:tc>
      </w:tr>
    </w:tbl>
    <w:p w:rsidR="000773E5" w:rsidRDefault="000773E5" w:rsidP="00D851C4">
      <w:pPr>
        <w:pStyle w:val="NoSpacing"/>
      </w:pPr>
    </w:p>
    <w:p w:rsidR="000773E5" w:rsidRDefault="000773E5" w:rsidP="00D851C4">
      <w:pPr>
        <w:pStyle w:val="NoSpacing"/>
      </w:pPr>
      <w:r>
        <w:t>What do you think we should be spending your rent money on</w:t>
      </w:r>
      <w:r w:rsidR="00105A25">
        <w:t>?</w:t>
      </w:r>
      <w:r>
        <w:t xml:space="preserve"> (please tick all that apply</w:t>
      </w:r>
      <w:r w:rsidR="00105A25">
        <w:t>)</w:t>
      </w:r>
      <w:r>
        <w:t>.  If you have any other wishes we have left one column blank</w:t>
      </w:r>
      <w:r w:rsidR="00B720AB">
        <w:t>.</w:t>
      </w:r>
    </w:p>
    <w:p w:rsidR="000773E5" w:rsidRDefault="000773E5" w:rsidP="00D851C4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7"/>
        <w:gridCol w:w="2241"/>
        <w:gridCol w:w="2238"/>
        <w:gridCol w:w="2250"/>
      </w:tblGrid>
      <w:tr w:rsidR="000773E5" w:rsidTr="00397153">
        <w:tc>
          <w:tcPr>
            <w:tcW w:w="2287" w:type="dxa"/>
            <w:shd w:val="clear" w:color="auto" w:fill="D9D9D9" w:themeFill="background1" w:themeFillShade="D9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41" w:type="dxa"/>
            <w:shd w:val="clear" w:color="auto" w:fill="D9D9D9" w:themeFill="background1" w:themeFillShade="D9"/>
          </w:tcPr>
          <w:p w:rsidR="000773E5" w:rsidRDefault="000773E5" w:rsidP="00D851C4">
            <w:pPr>
              <w:pStyle w:val="NoSpacing"/>
            </w:pPr>
            <w:r>
              <w:t>Yes</w:t>
            </w:r>
          </w:p>
        </w:tc>
        <w:tc>
          <w:tcPr>
            <w:tcW w:w="2238" w:type="dxa"/>
            <w:shd w:val="clear" w:color="auto" w:fill="D9D9D9" w:themeFill="background1" w:themeFillShade="D9"/>
          </w:tcPr>
          <w:p w:rsidR="000773E5" w:rsidRDefault="000773E5" w:rsidP="00D851C4">
            <w:pPr>
              <w:pStyle w:val="NoSpacing"/>
            </w:pPr>
            <w:r>
              <w:t xml:space="preserve">No 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="000773E5" w:rsidRDefault="000773E5" w:rsidP="00D851C4">
            <w:pPr>
              <w:pStyle w:val="NoSpacing"/>
            </w:pPr>
            <w:r>
              <w:t>Don’t Know</w:t>
            </w:r>
          </w:p>
        </w:tc>
      </w:tr>
      <w:tr w:rsidR="000773E5" w:rsidTr="00397153">
        <w:tc>
          <w:tcPr>
            <w:tcW w:w="2287" w:type="dxa"/>
          </w:tcPr>
          <w:p w:rsidR="000773E5" w:rsidRDefault="000773E5" w:rsidP="00D851C4">
            <w:pPr>
              <w:pStyle w:val="NoSpacing"/>
            </w:pPr>
            <w:r>
              <w:t>Day to Day repairs</w:t>
            </w:r>
          </w:p>
          <w:p w:rsidR="000773E5" w:rsidRDefault="000773E5" w:rsidP="00D851C4">
            <w:pPr>
              <w:pStyle w:val="NoSpacing"/>
            </w:pPr>
          </w:p>
        </w:tc>
        <w:tc>
          <w:tcPr>
            <w:tcW w:w="2241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38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50" w:type="dxa"/>
          </w:tcPr>
          <w:p w:rsidR="000773E5" w:rsidRDefault="000773E5" w:rsidP="00D851C4">
            <w:pPr>
              <w:pStyle w:val="NoSpacing"/>
            </w:pPr>
          </w:p>
        </w:tc>
      </w:tr>
      <w:tr w:rsidR="000773E5" w:rsidTr="00397153">
        <w:tc>
          <w:tcPr>
            <w:tcW w:w="2287" w:type="dxa"/>
          </w:tcPr>
          <w:p w:rsidR="000773E5" w:rsidRDefault="000773E5" w:rsidP="00D851C4">
            <w:pPr>
              <w:pStyle w:val="NoSpacing"/>
            </w:pPr>
            <w:r>
              <w:t>Planned Improvements</w:t>
            </w:r>
          </w:p>
        </w:tc>
        <w:tc>
          <w:tcPr>
            <w:tcW w:w="2241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38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50" w:type="dxa"/>
          </w:tcPr>
          <w:p w:rsidR="000773E5" w:rsidRDefault="000773E5" w:rsidP="00D851C4">
            <w:pPr>
              <w:pStyle w:val="NoSpacing"/>
            </w:pPr>
          </w:p>
        </w:tc>
      </w:tr>
      <w:tr w:rsidR="000773E5" w:rsidTr="00397153">
        <w:tc>
          <w:tcPr>
            <w:tcW w:w="2287" w:type="dxa"/>
          </w:tcPr>
          <w:p w:rsidR="000773E5" w:rsidRDefault="000773E5" w:rsidP="00D851C4">
            <w:pPr>
              <w:pStyle w:val="NoSpacing"/>
            </w:pPr>
            <w:r>
              <w:t>Energy Improvement</w:t>
            </w:r>
          </w:p>
        </w:tc>
        <w:tc>
          <w:tcPr>
            <w:tcW w:w="2241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38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50" w:type="dxa"/>
          </w:tcPr>
          <w:p w:rsidR="000773E5" w:rsidRDefault="000773E5" w:rsidP="00D851C4">
            <w:pPr>
              <w:pStyle w:val="NoSpacing"/>
            </w:pPr>
          </w:p>
        </w:tc>
      </w:tr>
      <w:tr w:rsidR="000773E5" w:rsidTr="00397153">
        <w:tc>
          <w:tcPr>
            <w:tcW w:w="2287" w:type="dxa"/>
          </w:tcPr>
          <w:p w:rsidR="000773E5" w:rsidRDefault="000773E5" w:rsidP="00D851C4">
            <w:pPr>
              <w:pStyle w:val="NoSpacing"/>
            </w:pPr>
            <w:r>
              <w:t>Estate Management</w:t>
            </w:r>
          </w:p>
        </w:tc>
        <w:tc>
          <w:tcPr>
            <w:tcW w:w="2241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38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50" w:type="dxa"/>
          </w:tcPr>
          <w:p w:rsidR="000773E5" w:rsidRDefault="000773E5" w:rsidP="00D851C4">
            <w:pPr>
              <w:pStyle w:val="NoSpacing"/>
            </w:pPr>
          </w:p>
        </w:tc>
      </w:tr>
    </w:tbl>
    <w:p w:rsidR="000773E5" w:rsidRDefault="000773E5" w:rsidP="00D851C4">
      <w:pPr>
        <w:pStyle w:val="NoSpacing"/>
      </w:pPr>
    </w:p>
    <w:p w:rsidR="00397153" w:rsidRDefault="00397153" w:rsidP="00D851C4">
      <w:pPr>
        <w:pStyle w:val="NoSpacing"/>
      </w:pPr>
    </w:p>
    <w:p w:rsidR="000773E5" w:rsidRDefault="000773E5" w:rsidP="00D851C4">
      <w:pPr>
        <w:pStyle w:val="NoSpacing"/>
      </w:pPr>
      <w:r>
        <w:t>Is there anything else that you would like to comment on at this point</w:t>
      </w:r>
      <w:r w:rsidR="00B720AB">
        <w:t>?</w:t>
      </w:r>
    </w:p>
    <w:p w:rsidR="000773E5" w:rsidRDefault="000773E5" w:rsidP="00D851C4">
      <w:pPr>
        <w:pStyle w:val="NoSpacing"/>
      </w:pPr>
    </w:p>
    <w:tbl>
      <w:tblPr>
        <w:tblStyle w:val="TableGrid"/>
        <w:tblW w:w="8511" w:type="dxa"/>
        <w:tblLook w:val="04A0" w:firstRow="1" w:lastRow="0" w:firstColumn="1" w:lastColumn="0" w:noHBand="0" w:noVBand="1"/>
      </w:tblPr>
      <w:tblGrid>
        <w:gridCol w:w="8511"/>
      </w:tblGrid>
      <w:tr w:rsidR="000773E5" w:rsidTr="004C421E">
        <w:trPr>
          <w:trHeight w:val="3903"/>
        </w:trPr>
        <w:tc>
          <w:tcPr>
            <w:tcW w:w="8511" w:type="dxa"/>
          </w:tcPr>
          <w:p w:rsidR="000773E5" w:rsidRDefault="000773E5" w:rsidP="00D851C4">
            <w:pPr>
              <w:pStyle w:val="NoSpacing"/>
            </w:pPr>
          </w:p>
          <w:p w:rsidR="000773E5" w:rsidRDefault="000773E5" w:rsidP="00D851C4">
            <w:pPr>
              <w:pStyle w:val="NoSpacing"/>
            </w:pPr>
          </w:p>
          <w:p w:rsidR="000773E5" w:rsidRDefault="000773E5" w:rsidP="00D851C4">
            <w:pPr>
              <w:pStyle w:val="NoSpacing"/>
            </w:pPr>
          </w:p>
          <w:p w:rsidR="000773E5" w:rsidRDefault="000773E5" w:rsidP="00D851C4">
            <w:pPr>
              <w:pStyle w:val="NoSpacing"/>
            </w:pPr>
          </w:p>
          <w:p w:rsidR="000773E5" w:rsidRDefault="000773E5" w:rsidP="00D851C4">
            <w:pPr>
              <w:pStyle w:val="NoSpacing"/>
            </w:pPr>
          </w:p>
        </w:tc>
      </w:tr>
    </w:tbl>
    <w:p w:rsidR="000773E5" w:rsidRDefault="000773E5" w:rsidP="00D851C4">
      <w:pPr>
        <w:pStyle w:val="NoSpacing"/>
      </w:pPr>
    </w:p>
    <w:p w:rsidR="000773E5" w:rsidRDefault="000773E5" w:rsidP="00D851C4">
      <w:pPr>
        <w:pStyle w:val="NoSpacing"/>
      </w:pPr>
    </w:p>
    <w:p w:rsidR="000773E5" w:rsidRDefault="000773E5" w:rsidP="00D851C4">
      <w:pPr>
        <w:pStyle w:val="NoSpacing"/>
      </w:pPr>
      <w:r>
        <w:t xml:space="preserve">What </w:t>
      </w:r>
      <w:r w:rsidR="00525F1A">
        <w:t>i</w:t>
      </w:r>
      <w:r>
        <w:t>mprovements would you like to see in your home in the next three years</w:t>
      </w:r>
      <w:r w:rsidR="00B720AB">
        <w:t>?</w:t>
      </w:r>
    </w:p>
    <w:p w:rsidR="000773E5" w:rsidRDefault="000773E5" w:rsidP="00D851C4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9"/>
        <w:gridCol w:w="2245"/>
        <w:gridCol w:w="2241"/>
        <w:gridCol w:w="2261"/>
      </w:tblGrid>
      <w:tr w:rsidR="000773E5" w:rsidTr="00397153">
        <w:tc>
          <w:tcPr>
            <w:tcW w:w="2269" w:type="dxa"/>
            <w:shd w:val="clear" w:color="auto" w:fill="D9D9D9" w:themeFill="background1" w:themeFillShade="D9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45" w:type="dxa"/>
            <w:shd w:val="clear" w:color="auto" w:fill="D9D9D9" w:themeFill="background1" w:themeFillShade="D9"/>
          </w:tcPr>
          <w:p w:rsidR="000773E5" w:rsidRDefault="000773E5" w:rsidP="00D851C4">
            <w:pPr>
              <w:pStyle w:val="NoSpacing"/>
            </w:pPr>
            <w:r>
              <w:t>Yes</w:t>
            </w:r>
          </w:p>
        </w:tc>
        <w:tc>
          <w:tcPr>
            <w:tcW w:w="2241" w:type="dxa"/>
            <w:shd w:val="clear" w:color="auto" w:fill="D9D9D9" w:themeFill="background1" w:themeFillShade="D9"/>
          </w:tcPr>
          <w:p w:rsidR="000773E5" w:rsidRDefault="000773E5" w:rsidP="00D851C4">
            <w:pPr>
              <w:pStyle w:val="NoSpacing"/>
            </w:pPr>
            <w:r>
              <w:t>No</w:t>
            </w:r>
          </w:p>
        </w:tc>
        <w:tc>
          <w:tcPr>
            <w:tcW w:w="2261" w:type="dxa"/>
            <w:shd w:val="clear" w:color="auto" w:fill="D9D9D9" w:themeFill="background1" w:themeFillShade="D9"/>
          </w:tcPr>
          <w:p w:rsidR="000773E5" w:rsidRDefault="000773E5" w:rsidP="00D851C4">
            <w:pPr>
              <w:pStyle w:val="NoSpacing"/>
            </w:pPr>
            <w:r>
              <w:t>Already Done</w:t>
            </w:r>
          </w:p>
        </w:tc>
      </w:tr>
      <w:tr w:rsidR="000773E5" w:rsidTr="00397153">
        <w:tc>
          <w:tcPr>
            <w:tcW w:w="2269" w:type="dxa"/>
          </w:tcPr>
          <w:p w:rsidR="000773E5" w:rsidRDefault="000773E5" w:rsidP="00D851C4">
            <w:pPr>
              <w:pStyle w:val="NoSpacing"/>
            </w:pPr>
            <w:r>
              <w:t>New Kitchen</w:t>
            </w:r>
          </w:p>
        </w:tc>
        <w:tc>
          <w:tcPr>
            <w:tcW w:w="2245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41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61" w:type="dxa"/>
          </w:tcPr>
          <w:p w:rsidR="000773E5" w:rsidRDefault="000773E5" w:rsidP="00D851C4">
            <w:pPr>
              <w:pStyle w:val="NoSpacing"/>
            </w:pPr>
          </w:p>
        </w:tc>
      </w:tr>
      <w:tr w:rsidR="000773E5" w:rsidTr="00397153">
        <w:tc>
          <w:tcPr>
            <w:tcW w:w="2269" w:type="dxa"/>
          </w:tcPr>
          <w:p w:rsidR="000773E5" w:rsidRDefault="000773E5" w:rsidP="00D851C4">
            <w:pPr>
              <w:pStyle w:val="NoSpacing"/>
            </w:pPr>
            <w:r>
              <w:t>New Boiler</w:t>
            </w:r>
          </w:p>
        </w:tc>
        <w:tc>
          <w:tcPr>
            <w:tcW w:w="2245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41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61" w:type="dxa"/>
          </w:tcPr>
          <w:p w:rsidR="000773E5" w:rsidRDefault="000773E5" w:rsidP="00D851C4">
            <w:pPr>
              <w:pStyle w:val="NoSpacing"/>
            </w:pPr>
          </w:p>
        </w:tc>
      </w:tr>
      <w:tr w:rsidR="000773E5" w:rsidTr="00397153">
        <w:tc>
          <w:tcPr>
            <w:tcW w:w="2269" w:type="dxa"/>
          </w:tcPr>
          <w:p w:rsidR="000773E5" w:rsidRDefault="000773E5" w:rsidP="00D851C4">
            <w:pPr>
              <w:pStyle w:val="NoSpacing"/>
            </w:pPr>
            <w:r>
              <w:t>New Bathroom Suite</w:t>
            </w:r>
          </w:p>
        </w:tc>
        <w:tc>
          <w:tcPr>
            <w:tcW w:w="2245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41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61" w:type="dxa"/>
          </w:tcPr>
          <w:p w:rsidR="000773E5" w:rsidRDefault="000773E5" w:rsidP="00D851C4">
            <w:pPr>
              <w:pStyle w:val="NoSpacing"/>
            </w:pPr>
          </w:p>
        </w:tc>
      </w:tr>
      <w:tr w:rsidR="000773E5" w:rsidTr="00397153">
        <w:tc>
          <w:tcPr>
            <w:tcW w:w="2269" w:type="dxa"/>
          </w:tcPr>
          <w:p w:rsidR="000773E5" w:rsidRDefault="000773E5" w:rsidP="00D851C4">
            <w:pPr>
              <w:pStyle w:val="NoSpacing"/>
            </w:pPr>
            <w:r>
              <w:t>New Windows</w:t>
            </w:r>
          </w:p>
        </w:tc>
        <w:tc>
          <w:tcPr>
            <w:tcW w:w="2245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41" w:type="dxa"/>
          </w:tcPr>
          <w:p w:rsidR="000773E5" w:rsidRDefault="000773E5" w:rsidP="00D851C4">
            <w:pPr>
              <w:pStyle w:val="NoSpacing"/>
            </w:pPr>
          </w:p>
        </w:tc>
        <w:tc>
          <w:tcPr>
            <w:tcW w:w="2261" w:type="dxa"/>
          </w:tcPr>
          <w:p w:rsidR="000773E5" w:rsidRDefault="000773E5" w:rsidP="00D851C4">
            <w:pPr>
              <w:pStyle w:val="NoSpacing"/>
            </w:pPr>
          </w:p>
        </w:tc>
      </w:tr>
    </w:tbl>
    <w:p w:rsidR="000773E5" w:rsidRDefault="000773E5" w:rsidP="00D851C4">
      <w:pPr>
        <w:pStyle w:val="NoSpacing"/>
      </w:pPr>
    </w:p>
    <w:p w:rsidR="000773E5" w:rsidRDefault="000773E5" w:rsidP="001D5E1D">
      <w:pPr>
        <w:pStyle w:val="NoSpacing"/>
        <w:jc w:val="both"/>
      </w:pPr>
      <w:r>
        <w:t>If you do not wish to leave your name and address can you please identify your street so we can make informed decisions about work that is required/has been done</w:t>
      </w:r>
      <w:r w:rsidR="00D740F8">
        <w:t>.</w:t>
      </w:r>
    </w:p>
    <w:p w:rsidR="000773E5" w:rsidRDefault="000773E5" w:rsidP="00D851C4">
      <w:pPr>
        <w:pStyle w:val="NoSpacing"/>
      </w:pPr>
    </w:p>
    <w:p w:rsidR="000773E5" w:rsidRDefault="000773E5" w:rsidP="00D851C4">
      <w:pPr>
        <w:pStyle w:val="NoSpacing"/>
      </w:pPr>
    </w:p>
    <w:p w:rsidR="000773E5" w:rsidRDefault="000773E5" w:rsidP="00D851C4">
      <w:pPr>
        <w:pStyle w:val="NoSpacing"/>
      </w:pPr>
      <w:r>
        <w:t>Name……………………………………………………………………</w:t>
      </w:r>
    </w:p>
    <w:p w:rsidR="000773E5" w:rsidRDefault="000773E5" w:rsidP="00D851C4">
      <w:pPr>
        <w:pStyle w:val="NoSpacing"/>
      </w:pPr>
    </w:p>
    <w:p w:rsidR="000773E5" w:rsidRDefault="000773E5" w:rsidP="00D851C4">
      <w:pPr>
        <w:pStyle w:val="NoSpacing"/>
      </w:pPr>
      <w:r>
        <w:t>Address …………………………………………………………………..</w:t>
      </w:r>
    </w:p>
    <w:p w:rsidR="000773E5" w:rsidRDefault="000773E5" w:rsidP="00D851C4">
      <w:pPr>
        <w:pStyle w:val="NoSpacing"/>
      </w:pPr>
    </w:p>
    <w:p w:rsidR="000773E5" w:rsidRDefault="000773E5" w:rsidP="00D851C4">
      <w:pPr>
        <w:pStyle w:val="NoSpacing"/>
      </w:pPr>
    </w:p>
    <w:p w:rsidR="000773E5" w:rsidRDefault="000773E5" w:rsidP="001D5E1D">
      <w:pPr>
        <w:pStyle w:val="NoSpacing"/>
        <w:jc w:val="both"/>
      </w:pPr>
      <w:r>
        <w:t>Whilst you may remain anonymous all those entries received with a name and address will go into a draw for a £30 voucher for Sainsbury</w:t>
      </w:r>
      <w:r w:rsidR="00525F1A">
        <w:t>'</w:t>
      </w:r>
      <w:r>
        <w:t xml:space="preserve">s.  </w:t>
      </w:r>
    </w:p>
    <w:p w:rsidR="00D01AAB" w:rsidRDefault="00D01AAB" w:rsidP="001D5E1D">
      <w:pPr>
        <w:pStyle w:val="NoSpacing"/>
        <w:jc w:val="both"/>
      </w:pPr>
    </w:p>
    <w:p w:rsidR="000773E5" w:rsidRPr="000773E5" w:rsidRDefault="000773E5" w:rsidP="001D5E1D">
      <w:pPr>
        <w:pStyle w:val="NoSpacing"/>
        <w:jc w:val="both"/>
        <w:rPr>
          <w:b/>
        </w:rPr>
      </w:pPr>
      <w:r>
        <w:t>Please return all for</w:t>
      </w:r>
      <w:r w:rsidR="00D740F8">
        <w:t xml:space="preserve">ms to the Office no later than </w:t>
      </w:r>
      <w:r w:rsidR="00A7548D">
        <w:rPr>
          <w:b/>
        </w:rPr>
        <w:t>Thursday</w:t>
      </w:r>
      <w:r w:rsidR="0002659A">
        <w:rPr>
          <w:b/>
        </w:rPr>
        <w:t xml:space="preserve"> 6</w:t>
      </w:r>
      <w:r w:rsidR="0002659A" w:rsidRPr="0002659A">
        <w:rPr>
          <w:b/>
          <w:vertAlign w:val="superscript"/>
        </w:rPr>
        <w:t>th</w:t>
      </w:r>
      <w:r w:rsidR="0002659A">
        <w:rPr>
          <w:b/>
        </w:rPr>
        <w:t xml:space="preserve"> January 202</w:t>
      </w:r>
      <w:r w:rsidR="00A7548D">
        <w:rPr>
          <w:b/>
        </w:rPr>
        <w:t>2</w:t>
      </w:r>
      <w:r w:rsidR="0002659A">
        <w:rPr>
          <w:b/>
        </w:rPr>
        <w:t xml:space="preserve"> at 12 noon </w:t>
      </w:r>
      <w:r>
        <w:rPr>
          <w:b/>
        </w:rPr>
        <w:t xml:space="preserve">or email </w:t>
      </w:r>
      <w:hyperlink r:id="rId7" w:history="1">
        <w:r w:rsidRPr="00505FEF">
          <w:rPr>
            <w:rStyle w:val="Hyperlink"/>
            <w:b/>
          </w:rPr>
          <w:t>info@cathcartha.co.uk</w:t>
        </w:r>
      </w:hyperlink>
      <w:r w:rsidR="001D5E1D" w:rsidRPr="001D5E1D">
        <w:rPr>
          <w:rStyle w:val="Hyperlink"/>
          <w:u w:val="none"/>
        </w:rPr>
        <w:t>.</w:t>
      </w:r>
      <w:r>
        <w:rPr>
          <w:b/>
        </w:rPr>
        <w:t xml:space="preserve"> If</w:t>
      </w:r>
      <w:r w:rsidR="00105A25">
        <w:rPr>
          <w:b/>
        </w:rPr>
        <w:t xml:space="preserve"> you have provided us with an e</w:t>
      </w:r>
      <w:r>
        <w:rPr>
          <w:b/>
        </w:rPr>
        <w:t>mail ad</w:t>
      </w:r>
      <w:r w:rsidR="00105A25">
        <w:rPr>
          <w:b/>
        </w:rPr>
        <w:t>dress the form will have been e</w:t>
      </w:r>
      <w:r>
        <w:rPr>
          <w:b/>
        </w:rPr>
        <w:t>mailed to you and should be returned</w:t>
      </w:r>
      <w:r w:rsidR="00D740F8">
        <w:rPr>
          <w:b/>
        </w:rPr>
        <w:t xml:space="preserve"> in the same way to the above e</w:t>
      </w:r>
      <w:r>
        <w:rPr>
          <w:b/>
        </w:rPr>
        <w:t>mail address.</w:t>
      </w:r>
    </w:p>
    <w:sectPr w:rsidR="000773E5" w:rsidRPr="000773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092E" w:rsidRDefault="00BD092E" w:rsidP="001478C8">
      <w:pPr>
        <w:spacing w:after="0" w:line="240" w:lineRule="auto"/>
      </w:pPr>
      <w:r>
        <w:separator/>
      </w:r>
    </w:p>
  </w:endnote>
  <w:endnote w:type="continuationSeparator" w:id="0">
    <w:p w:rsidR="00BD092E" w:rsidRDefault="00BD092E" w:rsidP="001478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092E" w:rsidRDefault="00BD092E" w:rsidP="001478C8">
      <w:pPr>
        <w:spacing w:after="0" w:line="240" w:lineRule="auto"/>
      </w:pPr>
      <w:r>
        <w:separator/>
      </w:r>
    </w:p>
  </w:footnote>
  <w:footnote w:type="continuationSeparator" w:id="0">
    <w:p w:rsidR="00BD092E" w:rsidRDefault="00BD092E" w:rsidP="001478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FC4EB9"/>
    <w:multiLevelType w:val="hybridMultilevel"/>
    <w:tmpl w:val="828EF53C"/>
    <w:lvl w:ilvl="0" w:tplc="0D7828C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34315"/>
    <w:multiLevelType w:val="hybridMultilevel"/>
    <w:tmpl w:val="2D2406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C46F3C"/>
    <w:multiLevelType w:val="hybridMultilevel"/>
    <w:tmpl w:val="D938F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109C9"/>
    <w:multiLevelType w:val="hybridMultilevel"/>
    <w:tmpl w:val="5052A9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614AE0"/>
    <w:multiLevelType w:val="hybridMultilevel"/>
    <w:tmpl w:val="835CC2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sjCwNLY0tbQ0MzJX0lEKTi0uzszPAykwqgUAd1VxGCwAAAA="/>
  </w:docVars>
  <w:rsids>
    <w:rsidRoot w:val="00D47DF9"/>
    <w:rsid w:val="0002659A"/>
    <w:rsid w:val="000642C2"/>
    <w:rsid w:val="00070228"/>
    <w:rsid w:val="000773E5"/>
    <w:rsid w:val="00100DA6"/>
    <w:rsid w:val="00105A25"/>
    <w:rsid w:val="001076BB"/>
    <w:rsid w:val="001144FF"/>
    <w:rsid w:val="00115282"/>
    <w:rsid w:val="0014098C"/>
    <w:rsid w:val="001478C8"/>
    <w:rsid w:val="001D5E1D"/>
    <w:rsid w:val="001E2BF4"/>
    <w:rsid w:val="00255C22"/>
    <w:rsid w:val="00265D4F"/>
    <w:rsid w:val="0028525E"/>
    <w:rsid w:val="002C27CE"/>
    <w:rsid w:val="002E3CEB"/>
    <w:rsid w:val="00396A56"/>
    <w:rsid w:val="00397153"/>
    <w:rsid w:val="00497F48"/>
    <w:rsid w:val="004C421E"/>
    <w:rsid w:val="0050598E"/>
    <w:rsid w:val="00507C00"/>
    <w:rsid w:val="005228AE"/>
    <w:rsid w:val="00525F1A"/>
    <w:rsid w:val="005267AB"/>
    <w:rsid w:val="005839CC"/>
    <w:rsid w:val="005F59E2"/>
    <w:rsid w:val="00603378"/>
    <w:rsid w:val="006B6959"/>
    <w:rsid w:val="00707AF2"/>
    <w:rsid w:val="00713AB5"/>
    <w:rsid w:val="007436E0"/>
    <w:rsid w:val="007A358B"/>
    <w:rsid w:val="0081277B"/>
    <w:rsid w:val="008A5E07"/>
    <w:rsid w:val="008C03E6"/>
    <w:rsid w:val="008F3B06"/>
    <w:rsid w:val="00982A19"/>
    <w:rsid w:val="009851D5"/>
    <w:rsid w:val="009964C0"/>
    <w:rsid w:val="009B368A"/>
    <w:rsid w:val="00A27FB4"/>
    <w:rsid w:val="00A7548D"/>
    <w:rsid w:val="00AD6264"/>
    <w:rsid w:val="00B17A62"/>
    <w:rsid w:val="00B26CA1"/>
    <w:rsid w:val="00B720AB"/>
    <w:rsid w:val="00BD092E"/>
    <w:rsid w:val="00C07116"/>
    <w:rsid w:val="00C13493"/>
    <w:rsid w:val="00C23DAE"/>
    <w:rsid w:val="00C84BE4"/>
    <w:rsid w:val="00CD2A7E"/>
    <w:rsid w:val="00D01AAB"/>
    <w:rsid w:val="00D47DF9"/>
    <w:rsid w:val="00D50B88"/>
    <w:rsid w:val="00D60F49"/>
    <w:rsid w:val="00D64C37"/>
    <w:rsid w:val="00D740F8"/>
    <w:rsid w:val="00D832F5"/>
    <w:rsid w:val="00D851C4"/>
    <w:rsid w:val="00D96EE0"/>
    <w:rsid w:val="00DB23E2"/>
    <w:rsid w:val="00DB30F2"/>
    <w:rsid w:val="00DC3A4B"/>
    <w:rsid w:val="00DE620A"/>
    <w:rsid w:val="00E133F9"/>
    <w:rsid w:val="00E247DD"/>
    <w:rsid w:val="00E92338"/>
    <w:rsid w:val="00E9361F"/>
    <w:rsid w:val="00EF2B3B"/>
    <w:rsid w:val="00F45B4F"/>
    <w:rsid w:val="00F66466"/>
    <w:rsid w:val="00F76740"/>
    <w:rsid w:val="00FD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67830"/>
  <w15:docId w15:val="{13AE73B6-B97D-4404-97D9-1642D07E6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2B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2B3B"/>
    <w:pPr>
      <w:ind w:left="720"/>
      <w:contextualSpacing/>
    </w:pPr>
  </w:style>
  <w:style w:type="paragraph" w:styleId="NoSpacing">
    <w:name w:val="No Spacing"/>
    <w:uiPriority w:val="1"/>
    <w:qFormat/>
    <w:rsid w:val="001478C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478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8C8"/>
  </w:style>
  <w:style w:type="paragraph" w:styleId="Footer">
    <w:name w:val="footer"/>
    <w:basedOn w:val="Normal"/>
    <w:link w:val="FooterChar"/>
    <w:uiPriority w:val="99"/>
    <w:unhideWhenUsed/>
    <w:rsid w:val="001478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8C8"/>
  </w:style>
  <w:style w:type="character" w:styleId="Hyperlink">
    <w:name w:val="Hyperlink"/>
    <w:basedOn w:val="DefaultParagraphFont"/>
    <w:uiPriority w:val="99"/>
    <w:unhideWhenUsed/>
    <w:rsid w:val="001478C8"/>
    <w:rPr>
      <w:color w:val="0000FF"/>
      <w:u w:val="single"/>
    </w:rPr>
  </w:style>
  <w:style w:type="table" w:styleId="TableGrid">
    <w:name w:val="Table Grid"/>
    <w:basedOn w:val="TableNormal"/>
    <w:uiPriority w:val="59"/>
    <w:rsid w:val="00D851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40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0F8"/>
    <w:rPr>
      <w:rFonts w:ascii="Tahoma" w:hAnsi="Tahoma" w:cs="Tahoma"/>
      <w:sz w:val="16"/>
      <w:szCs w:val="16"/>
    </w:rPr>
  </w:style>
  <w:style w:type="character" w:customStyle="1" w:styleId="e24kjd">
    <w:name w:val="e24kjd"/>
    <w:basedOn w:val="DefaultParagraphFont"/>
    <w:rsid w:val="00B17A62"/>
  </w:style>
  <w:style w:type="paragraph" w:styleId="BodyText">
    <w:name w:val="Body Text"/>
    <w:basedOn w:val="Normal"/>
    <w:link w:val="BodyTextChar"/>
    <w:uiPriority w:val="1"/>
    <w:qFormat/>
    <w:rsid w:val="00F66466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sz w:val="20"/>
      <w:szCs w:val="20"/>
      <w:lang w:val="en-GB"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F66466"/>
    <w:rPr>
      <w:rFonts w:ascii="Century Gothic" w:eastAsia="Century Gothic" w:hAnsi="Century Gothic" w:cs="Century Gothic"/>
      <w:sz w:val="20"/>
      <w:szCs w:val="20"/>
      <w:lang w:val="en-GB" w:eastAsia="en-GB" w:bidi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F59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cathcartha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</dc:creator>
  <cp:lastModifiedBy>Emma Connelly</cp:lastModifiedBy>
  <cp:revision>3</cp:revision>
  <cp:lastPrinted>2019-12-12T09:54:00Z</cp:lastPrinted>
  <dcterms:created xsi:type="dcterms:W3CDTF">2021-12-14T14:56:00Z</dcterms:created>
  <dcterms:modified xsi:type="dcterms:W3CDTF">2021-12-14T14:57:00Z</dcterms:modified>
</cp:coreProperties>
</file>